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62</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4</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2</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7</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8</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3"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0">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2">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3"/>
    <w:bookmarkStart w:id="134"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4"/>
    <w:bookmarkStart w:id="142"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9">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6T21:51:53Z</dcterms:created>
  <dcterms:modified xsi:type="dcterms:W3CDTF">2025-01-26T21: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